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8-show-me-all-the-ways"/>
    <w:p>
      <w:pPr>
        <w:pStyle w:val="Heading1"/>
      </w:pPr>
      <w:r>
        <w:t xml:space="preserve">Lesson 8: Show Me All the Way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two-digit numbers in different way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represent two-digit numbers in different way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two-digit numbers in different ways to demonstrate place value understanding.</w:t>
      </w:r>
    </w:p>
    <w:p>
      <w:pPr>
        <w:pStyle w:val="BodyText"/>
      </w:pPr>
      <w:r>
        <w:t xml:space="preserve">Students represent a two-digit number in as many ways as they can. They are encouraged to think about representations of their number that have different amounts of tens. Then, they do a gallery walk to compare representations their classmates made.</w:t>
      </w:r>
    </w:p>
    <w:p>
      <w:pPr>
        <w:pStyle w:val="BodyText"/>
      </w:pPr>
      <w:r>
        <w:t xml:space="preserve">If students need additional support with the concepts in this lesson, refer back to Unit 4, Section D 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a previous activity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Paper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grade 2, students extend their understanding of place value to three-digit numbers and perform addition and subtraction within 1,000. How does the grade 1 work with place value prepare them for that future learning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8, Section C Checkpoint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Represent numbers to show the base-ten structure.</w:t>
      </w:r>
    </w:p>
    <w:p>
      <w:pPr>
        <w:numPr>
          <w:ilvl w:val="0"/>
          <w:numId w:val="1006"/>
        </w:numPr>
        <w:pStyle w:val="Compact"/>
      </w:pPr>
      <w:r>
        <w:t xml:space="preserve">Represent the same number with different amounts of tens and one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3:59Z</dcterms:created>
  <dcterms:modified xsi:type="dcterms:W3CDTF">2022-12-14T11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L5PF1g8LLws4lazTyczhQPdlS6e5zC+7wTEnTaa1EzAugpONLTU4ekG9a0eQx/tOjXsqIptbaVqjiHtQpXXEQ==</vt:lpwstr>
  </property>
</Properties>
</file>